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7ae04a7b40fa372b4087c80b84963c1dceeb34f"/>
    <w:p>
      <w:pPr>
        <w:pStyle w:val="Heading1"/>
      </w:pPr>
      <w:r>
        <w:t xml:space="preserve">Cover Letter for Optometrist Position in United States San Francisco</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linic/Hospital Name]</w:t>
      </w:r>
      <w:r>
        <w:br/>
      </w:r>
      <w:r>
        <w:t xml:space="preserve">[Clinic/Hospital Address]</w:t>
      </w:r>
      <w:r>
        <w:br/>
      </w:r>
      <w:r>
        <w:t xml:space="preserve">San Francisco, CA 94105</w:t>
      </w:r>
    </w:p>
    <w:bookmarkStart w:id="20" w:name="dear-hiring-manager"/>
    <w:p>
      <w:pPr>
        <w:pStyle w:val="Heading2"/>
      </w:pPr>
      <w:r>
        <w:t xml:space="preserve">Dear Hiring Manager,</w:t>
      </w:r>
    </w:p>
    <w:p>
      <w:pPr>
        <w:pStyle w:val="FirstParagraph"/>
      </w:pPr>
      <w:r>
        <w:t xml:space="preserve">I am writing to express my enthusiasm for the Optometrist position at [Clinic/Hospital Name] in United States San Francisco. As a dedicated and compassionate optometrist with [X years] of experience in patient-centered eye care, I am eager to contribute my skills and passion for vision health to a dynamic healthcare institution like yours. San Francisco’s unique blend of innovation, cultural diversity, and commitment to wellness aligns perfectly with my professional values, making this opportunity particularly meaningful.</w:t>
      </w:r>
    </w:p>
    <w:bookmarkEnd w:id="20"/>
    <w:bookmarkStart w:id="21" w:name="why-san-francisco"/>
    <w:p>
      <w:pPr>
        <w:pStyle w:val="Heading2"/>
      </w:pPr>
      <w:r>
        <w:t xml:space="preserve">Why San Francisco?</w:t>
      </w:r>
    </w:p>
    <w:p>
      <w:pPr>
        <w:pStyle w:val="FirstParagraph"/>
      </w:pPr>
      <w:r>
        <w:t xml:space="preserve">San Francisco has long been a hub for cutting-edge medical advancements and a leader in prioritizing public health. The city’s emphasis on accessibility, community engagement, and progressive healthcare policies resonates deeply with my career philosophy. As an Optometrist, I am committed to providing high-quality care that addresses the unique needs of a diverse population—from children requiring early vision screenings to elderly patients managing chronic eye conditions. Working in United States San Francisco would allow me to contribute to a community that values innovation and inclusivity while advancing my own professional growth.</w:t>
      </w:r>
    </w:p>
    <w:p>
      <w:pPr>
        <w:pStyle w:val="BodyText"/>
      </w:pPr>
      <w:r>
        <w:t xml:space="preserve">San Francisco’s vibrant neighborhoods, from the Mission District’s cultural richness to the tech-driven energy of Silicon Valley, create a unique environment where healthcare professionals can make a tangible impact. I am particularly inspired by the city’s focus on preventative care and holistic wellness, which mirrors my approach to patient education and long-term vision health. I believe my background in [specific area of expertise, e.g., pediatric optometry, glaucoma management, or low-vision rehabilitation] would enable me to collaborate effectively with your team to deliver exceptional care tailored to the needs of San Francisco’s residents.</w:t>
      </w:r>
    </w:p>
    <w:bookmarkEnd w:id="21"/>
    <w:bookmarkStart w:id="22" w:name="professional-background-and-expertise"/>
    <w:p>
      <w:pPr>
        <w:pStyle w:val="Heading2"/>
      </w:pPr>
      <w:r>
        <w:t xml:space="preserve">Professional Background and Expertise</w:t>
      </w:r>
    </w:p>
    <w:p>
      <w:pPr>
        <w:pStyle w:val="FirstParagraph"/>
      </w:pPr>
      <w:r>
        <w:t xml:space="preserve">I hold a Doctor of Optometry (O.D.) degree from [University Name], where I graduated with honors and participated in clinical rotations that emphasized both technical precision and patient communication. My training included advanced coursework in ocular disease management, contact lens fitting, and vision therapy, equipping me to address a wide range of eye health concerns. During my residency at [Residency Institution], I gained hands-on experience in diagnosing and treating complex conditions such as diabetic retinopathy and macular degeneration while maintaining a focus on compassionate care.</w:t>
      </w:r>
    </w:p>
    <w:p>
      <w:pPr>
        <w:pStyle w:val="BodyText"/>
      </w:pPr>
      <w:r>
        <w:t xml:space="preserve">Over the past [X years], I have worked in private practice, community health clinics, and academic settings, where I consistently prioritized patient education and individualized treatment plans. At [Previous Employment Name], I led initiatives to improve early detection of vision-threatening conditions through targeted screening programs, resulting in a 25% increase in timely interventions. My ability to communicate effectively with patients from diverse backgrounds—whether explaining refractive errors, discussing lens options, or addressing concerns about age-related eye changes—has been a cornerstone of my practice.</w:t>
      </w:r>
    </w:p>
    <w:bookmarkEnd w:id="22"/>
    <w:bookmarkStart w:id="23" w:name="why-clinichospital-name"/>
    <w:p>
      <w:pPr>
        <w:pStyle w:val="Heading2"/>
      </w:pPr>
      <w:r>
        <w:t xml:space="preserve">Why [Clinic/Hospital Name]?</w:t>
      </w:r>
    </w:p>
    <w:p>
      <w:pPr>
        <w:pStyle w:val="FirstParagraph"/>
      </w:pPr>
      <w:r>
        <w:t xml:space="preserve">[Clinic/Hospital Name]’s reputation for excellence in optometry and its commitment to advancing patient care make it an ideal fit for my career goals. I am especially impressed by your [specific program, service, or initiative, e.g., "integrated approach to eye health," "community outreach efforts," or "investment in cutting-edge diagnostic technology"]. As someone who values continuous learning and collaboration, I am eager to work alongside a team that shares my dedication to innovation and patient-centric care.</w:t>
      </w:r>
    </w:p>
    <w:p>
      <w:pPr>
        <w:pStyle w:val="BodyText"/>
      </w:pPr>
      <w:r>
        <w:t xml:space="preserve">San Francisco’s unique healthcare landscape demands adaptability and a deep understanding of local health challenges. My experience in [specific skill or achievement, e.g., "managing high-risk populations" or "implementing telehealth services"] has prepared me to address these needs effectively. I am also familiar with the regulatory requirements for optometrists in California, ensuring that I can contribute immediately to your practice’s compliance and operational efficiency.</w:t>
      </w:r>
    </w:p>
    <w:bookmarkEnd w:id="23"/>
    <w:bookmarkStart w:id="24" w:name="Xd646abca735e1799f961da00a93bad79281f641"/>
    <w:p>
      <w:pPr>
        <w:pStyle w:val="Heading2"/>
      </w:pPr>
      <w:r>
        <w:t xml:space="preserve">Personal Values and Community Involvement</w:t>
      </w:r>
    </w:p>
    <w:p>
      <w:pPr>
        <w:pStyle w:val="FirstParagraph"/>
      </w:pPr>
      <w:r>
        <w:t xml:space="preserve">Beyond my professional qualifications, I am deeply committed to giving back to the community. In San Francisco, I have volunteered with [local organization or event, e.g., "the San Francisco Eye Care Coalition" or "school vision screening programs"], where I provided free eye exams and education on preventive care. These experiences reinforced my belief that access to quality eye health services is a fundamental right and a vital component of overall wellness.</w:t>
      </w:r>
    </w:p>
    <w:p>
      <w:pPr>
        <w:pStyle w:val="BodyText"/>
      </w:pPr>
      <w:r>
        <w:t xml:space="preserve">As an Optometrist, I understand the profound impact that clear vision has on a person’s ability to learn, work, and thrive. In San Francisco—a city known for its creativity and ambition—I am motivated to ensure that every patient receives the care they need to achieve their full potential. My goal is not only to diagnose and treat eye conditions but also to empower patients with knowledge that fosters lifelong vision health.</w:t>
      </w:r>
    </w:p>
    <w:bookmarkEnd w:id="24"/>
    <w:bookmarkStart w:id="25" w:name="conclusion"/>
    <w:p>
      <w:pPr>
        <w:pStyle w:val="Heading2"/>
      </w:pPr>
      <w:r>
        <w:t xml:space="preserve">Conclusion</w:t>
      </w:r>
    </w:p>
    <w:p>
      <w:pPr>
        <w:pStyle w:val="FirstParagraph"/>
      </w:pPr>
      <w:r>
        <w:t xml:space="preserve">I would be honored to join [Clinic/Hospital Name] as an Optometrist in United States San Francisco. My clinical expertise, passion for patient care, and alignment with your practice’s mission make me confident that I can contribute meaningfully to your team. I am particularly excited about the opportunity to collaborate with a forward-thinking organization that values both technological innovation and personal connection.</w:t>
      </w:r>
    </w:p>
    <w:p>
      <w:pPr>
        <w:pStyle w:val="BodyText"/>
      </w:pPr>
      <w:r>
        <w:t xml:space="preserve">Please find my resume attached for your review. I would welcome the chance to discuss how my skills and experiences align with the needs of your practice. Thank you for considering my application, and I look forward to the possibility of contributing to [Clinic/Hospital Name]’s continued success in San Francisco.</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United States San Francisco</dc:title>
  <dc:creator/>
  <dc:language>en</dc:language>
  <cp:keywords/>
  <dcterms:created xsi:type="dcterms:W3CDTF">2025-12-10T13:55:57Z</dcterms:created>
  <dcterms:modified xsi:type="dcterms:W3CDTF">2025-12-10T13:55:57Z</dcterms:modified>
</cp:coreProperties>
</file>

<file path=docProps/custom.xml><?xml version="1.0" encoding="utf-8"?>
<Properties xmlns="http://schemas.openxmlformats.org/officeDocument/2006/custom-properties" xmlns:vt="http://schemas.openxmlformats.org/officeDocument/2006/docPropsVTypes"/>
</file>